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C35C5" w:rsidRDefault="007C35C5" w14:paraId="2C078E63" w14:textId="667A0C5A">
      <w:r w:rsidR="07219C66">
        <w:rPr/>
        <w:t>This course wasn’t taught in 21-22</w:t>
      </w:r>
      <w:r w:rsidR="4E88CEA3">
        <w:rPr/>
        <w:t xml:space="preserve"> </w:t>
      </w:r>
    </w:p>
    <w:sectPr w:rsidR="007C35C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3B50C1" w:rsidP="003B50C1" w:rsidRDefault="003B50C1" w14:paraId="39364290" w14:textId="77777777">
      <w:pPr>
        <w:spacing w:after="0" w:line="240" w:lineRule="auto"/>
      </w:pPr>
      <w:r>
        <w:separator/>
      </w:r>
    </w:p>
  </w:endnote>
  <w:endnote w:type="continuationSeparator" w:id="0">
    <w:p w:rsidR="003B50C1" w:rsidP="003B50C1" w:rsidRDefault="003B50C1" w14:paraId="708918B6" w14:textId="77777777">
      <w:pPr>
        <w:spacing w:after="0" w:line="240" w:lineRule="auto"/>
      </w:pPr>
      <w:r>
        <w:continuationSeparator/>
      </w:r>
    </w:p>
  </w:endnote>
  <w:endnote w:type="continuationNotice" w:id="1">
    <w:p w:rsidR="00930639" w:rsidRDefault="00930639" w14:paraId="623D02E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3B50C1" w:rsidP="003B50C1" w:rsidRDefault="003B50C1" w14:paraId="16A5C0B9" w14:textId="77777777">
      <w:pPr>
        <w:spacing w:after="0" w:line="240" w:lineRule="auto"/>
      </w:pPr>
      <w:r>
        <w:separator/>
      </w:r>
    </w:p>
  </w:footnote>
  <w:footnote w:type="continuationSeparator" w:id="0">
    <w:p w:rsidR="003B50C1" w:rsidP="003B50C1" w:rsidRDefault="003B50C1" w14:paraId="2A07BF0A" w14:textId="77777777">
      <w:pPr>
        <w:spacing w:after="0" w:line="240" w:lineRule="auto"/>
      </w:pPr>
      <w:r>
        <w:continuationSeparator/>
      </w:r>
    </w:p>
  </w:footnote>
  <w:footnote w:type="continuationNotice" w:id="1">
    <w:p w:rsidR="00930639" w:rsidRDefault="00930639" w14:paraId="695E50DE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trackRevisions w:val="false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ytwRCYwNDI2MTQyUdpeDU4uLM/DyQAsNaAJVdDWEsAAAA"/>
  </w:docVars>
  <w:rsids>
    <w:rsidRoot w:val="40611931"/>
    <w:rsid w:val="0009390B"/>
    <w:rsid w:val="003B50C1"/>
    <w:rsid w:val="003C6F87"/>
    <w:rsid w:val="0048306E"/>
    <w:rsid w:val="007C35C5"/>
    <w:rsid w:val="00930639"/>
    <w:rsid w:val="07219C66"/>
    <w:rsid w:val="222E8B90"/>
    <w:rsid w:val="3E2F8DA7"/>
    <w:rsid w:val="403C3705"/>
    <w:rsid w:val="40611931"/>
    <w:rsid w:val="4E88CEA3"/>
    <w:rsid w:val="7A4DAB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611931"/>
  <w15:chartTrackingRefBased/>
  <w15:docId w15:val="{097971EF-8B1D-4840-B513-C36618095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eastAsia="SimSun" w:ascii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B50C1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styleId="HeaderChar" w:customStyle="1">
    <w:name w:val="Header Char"/>
    <w:basedOn w:val="DefaultParagraphFont"/>
    <w:link w:val="Header"/>
    <w:uiPriority w:val="99"/>
    <w:rsid w:val="003B50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B50C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styleId="FooterChar" w:customStyle="1">
    <w:name w:val="Footer Char"/>
    <w:basedOn w:val="DefaultParagraphFont"/>
    <w:link w:val="Footer"/>
    <w:uiPriority w:val="99"/>
    <w:rsid w:val="003B50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odrin Cotarlan- - Computing Academic Rep</dc:creator>
  <keywords/>
  <dc:description/>
  <lastModifiedBy>Lew, Hwi Hsien</lastModifiedBy>
  <revision>4</revision>
  <dcterms:created xsi:type="dcterms:W3CDTF">2023-03-14T00:40:00.0000000Z</dcterms:created>
  <dcterms:modified xsi:type="dcterms:W3CDTF">2023-03-23T16:37:10.7550370Z</dcterms:modified>
</coreProperties>
</file>